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proofErr w:type="spellStart"/>
      <w:r>
        <w:t>PSReadLine</w:t>
      </w:r>
      <w:proofErr w:type="spellEnd"/>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4C13C90F" w:rsidR="001830FA" w:rsidRDefault="001830FA" w:rsidP="001830FA">
      <w:pPr>
        <w:pStyle w:val="ListParagraph"/>
        <w:ind w:left="1080"/>
      </w:pPr>
      <w:r>
        <w:t>2</w:t>
      </w:r>
      <w:r w:rsidR="00563ED6">
        <w:t>3</w:t>
      </w:r>
      <w:r>
        <w:t xml:space="preserve"> pages, </w:t>
      </w:r>
      <w:r w:rsidR="00EE1CEC">
        <w:t>9</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bookmarkStart w:id="4" w:name="_Hlk52465258"/>
      <w:r>
        <w:t>Exploring Windows Compatibility</w:t>
      </w:r>
    </w:p>
    <w:p w14:paraId="0F84D5DC" w14:textId="74E58147" w:rsidR="00F40CEC" w:rsidRDefault="000B4334" w:rsidP="00F40CEC">
      <w:pPr>
        <w:pStyle w:val="ListParagraph"/>
        <w:numPr>
          <w:ilvl w:val="1"/>
          <w:numId w:val="3"/>
        </w:numPr>
      </w:pPr>
      <w:r>
        <w:lastRenderedPageBreak/>
        <w:t>Exploring limitations</w:t>
      </w:r>
    </w:p>
    <w:p w14:paraId="239D8352" w14:textId="040A9861" w:rsidR="002B3F3B" w:rsidRDefault="002B3F3B" w:rsidP="00F40CEC">
      <w:pPr>
        <w:pStyle w:val="ListParagraph"/>
        <w:numPr>
          <w:ilvl w:val="1"/>
          <w:numId w:val="3"/>
        </w:numPr>
      </w:pPr>
      <w:r>
        <w:t>Exploring the Module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bookmarkEnd w:id="4"/>
    <w:p w14:paraId="54BCDDB7" w14:textId="77777777" w:rsidR="002B3F3B" w:rsidRDefault="002B3F3B" w:rsidP="006E76A9"/>
    <w:p w14:paraId="7148A940" w14:textId="19CD1742" w:rsidR="002B3F3B" w:rsidRDefault="002B3F3B" w:rsidP="00806661">
      <w:pPr>
        <w:pStyle w:val="ListParagraph"/>
      </w:pPr>
      <w:r>
        <w:t>35 pages 7 recipes</w:t>
      </w:r>
      <w:r w:rsidR="00806661">
        <w:br/>
      </w:r>
      <w:r w:rsidR="002B62C0">
        <w:t>New Material - 100%</w:t>
      </w:r>
    </w:p>
    <w:p w14:paraId="6C020BB3" w14:textId="77777777" w:rsidR="00385E3A" w:rsidRDefault="00385E3A" w:rsidP="00806661">
      <w:pPr>
        <w:pStyle w:val="ListParagraph"/>
      </w:pPr>
    </w:p>
    <w:p w14:paraId="287890AF" w14:textId="77777777" w:rsidR="00402AD3" w:rsidRPr="004B2831" w:rsidRDefault="00402AD3" w:rsidP="00402AD3">
      <w:pPr>
        <w:pStyle w:val="ListParagraph"/>
        <w:numPr>
          <w:ilvl w:val="0"/>
          <w:numId w:val="3"/>
        </w:numPr>
        <w:rPr>
          <w:b/>
          <w:bCs/>
        </w:rPr>
      </w:pPr>
      <w:r w:rsidRPr="004B2831">
        <w:rPr>
          <w:b/>
          <w:bCs/>
        </w:rPr>
        <w:t xml:space="preserve">Managing PowerShell in the </w:t>
      </w:r>
      <w:r>
        <w:rPr>
          <w:b/>
          <w:bCs/>
        </w:rPr>
        <w:t>E</w:t>
      </w:r>
      <w:r w:rsidRPr="004B2831">
        <w:rPr>
          <w:b/>
          <w:bCs/>
        </w:rPr>
        <w:t>nterprise</w:t>
      </w:r>
    </w:p>
    <w:p w14:paraId="34536164" w14:textId="3FAB5BD9" w:rsidR="00402AD3" w:rsidRDefault="00402AD3" w:rsidP="00402AD3">
      <w:pPr>
        <w:ind w:left="720"/>
      </w:pPr>
      <w:r>
        <w:t xml:space="preserve">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77777777" w:rsidR="00402AD3" w:rsidRDefault="00402AD3" w:rsidP="00402AD3">
      <w:pPr>
        <w:pStyle w:val="ListParagraph"/>
        <w:numPr>
          <w:ilvl w:val="1"/>
          <w:numId w:val="3"/>
        </w:numPr>
      </w:pPr>
      <w:r>
        <w:t>Exploring Modules in PowerShell 7</w:t>
      </w:r>
    </w:p>
    <w:p w14:paraId="10CA8759" w14:textId="77777777" w:rsidR="00402AD3" w:rsidRDefault="00402AD3" w:rsidP="00402AD3">
      <w:pPr>
        <w:pStyle w:val="ListParagraph"/>
        <w:numPr>
          <w:ilvl w:val="1"/>
          <w:numId w:val="3"/>
        </w:numPr>
      </w:pPr>
      <w:r>
        <w:t>Using PS Gallery Modules</w:t>
      </w:r>
    </w:p>
    <w:p w14:paraId="44B72704" w14:textId="77777777" w:rsidR="00402AD3" w:rsidRDefault="00402AD3" w:rsidP="00402AD3">
      <w:pPr>
        <w:pStyle w:val="ListParagraph"/>
        <w:numPr>
          <w:ilvl w:val="1"/>
          <w:numId w:val="3"/>
        </w:numPr>
      </w:pPr>
      <w:r>
        <w:t>Creating and using a local repository</w:t>
      </w:r>
    </w:p>
    <w:p w14:paraId="41609B72" w14:textId="77777777" w:rsidR="00402AD3" w:rsidRDefault="00402AD3" w:rsidP="00402AD3">
      <w:pPr>
        <w:pStyle w:val="ListParagraph"/>
        <w:numPr>
          <w:ilvl w:val="1"/>
          <w:numId w:val="3"/>
        </w:numPr>
      </w:pPr>
      <w:r>
        <w:t>Implementing Code signing using self-signed certs</w:t>
      </w:r>
    </w:p>
    <w:p w14:paraId="323839D5" w14:textId="77777777" w:rsidR="00402AD3" w:rsidRDefault="00402AD3" w:rsidP="00402AD3">
      <w:pPr>
        <w:pStyle w:val="ListParagraph"/>
        <w:numPr>
          <w:ilvl w:val="1"/>
          <w:numId w:val="3"/>
        </w:numPr>
      </w:pPr>
      <w:r>
        <w:t>Installing CredSSP</w:t>
      </w:r>
    </w:p>
    <w:p w14:paraId="320F7CEB" w14:textId="77777777" w:rsidR="00402AD3" w:rsidRDefault="00402AD3" w:rsidP="00402AD3">
      <w:pPr>
        <w:pStyle w:val="ListParagraph"/>
        <w:numPr>
          <w:ilvl w:val="1"/>
          <w:numId w:val="3"/>
        </w:numPr>
      </w:pPr>
      <w:r>
        <w:t>Setup remoting over SSH</w:t>
      </w:r>
    </w:p>
    <w:p w14:paraId="1738035D" w14:textId="77777777" w:rsidR="00402AD3" w:rsidRDefault="00402AD3" w:rsidP="00402AD3">
      <w:pPr>
        <w:pStyle w:val="ListParagraph"/>
        <w:numPr>
          <w:ilvl w:val="1"/>
          <w:numId w:val="3"/>
        </w:numPr>
      </w:pPr>
      <w:r>
        <w:t>Using Secrets Management Module</w:t>
      </w:r>
    </w:p>
    <w:p w14:paraId="5AE5BEE8" w14:textId="77777777" w:rsidR="00402AD3" w:rsidRDefault="00402AD3" w:rsidP="00402AD3">
      <w:pPr>
        <w:pStyle w:val="ListParagraph"/>
        <w:numPr>
          <w:ilvl w:val="1"/>
          <w:numId w:val="3"/>
        </w:numPr>
      </w:pPr>
      <w:r>
        <w:t>Using GitHub</w:t>
      </w:r>
    </w:p>
    <w:p w14:paraId="3AD9A5FE" w14:textId="77777777" w:rsidR="00402AD3" w:rsidRDefault="00402AD3" w:rsidP="00402AD3">
      <w:pPr>
        <w:pStyle w:val="ListParagraph"/>
        <w:numPr>
          <w:ilvl w:val="1"/>
          <w:numId w:val="3"/>
        </w:numPr>
      </w:pPr>
      <w:r>
        <w:t xml:space="preserve">Working with Shortcuts and </w:t>
      </w:r>
      <w:proofErr w:type="spellStart"/>
      <w:r>
        <w:t>PSSHortCut</w:t>
      </w:r>
      <w:proofErr w:type="spellEnd"/>
      <w:r>
        <w:t xml:space="preserve"> module</w:t>
      </w:r>
    </w:p>
    <w:p w14:paraId="4AC1E7B3" w14:textId="2587D23B" w:rsidR="00402AD3" w:rsidRDefault="00402AD3" w:rsidP="00402AD3">
      <w:pPr>
        <w:pStyle w:val="ListParagraph"/>
        <w:numPr>
          <w:ilvl w:val="1"/>
          <w:numId w:val="3"/>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5"/>
      <w:commentRangeStart w:id="6"/>
      <w:r w:rsidRPr="002B62C0">
        <w:rPr>
          <w:b/>
          <w:bCs/>
        </w:rPr>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rPr>
          <w:b/>
          <w:bCs/>
        </w:rPr>
        <w:br/>
      </w:r>
    </w:p>
    <w:p w14:paraId="546AE5C1" w14:textId="361E4067"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7D277B04" w:rsidR="000978DB" w:rsidRDefault="000978DB" w:rsidP="000978DB">
      <w:pPr>
        <w:pStyle w:val="ListParagraph"/>
        <w:numPr>
          <w:ilvl w:val="1"/>
          <w:numId w:val="3"/>
        </w:numPr>
      </w:pPr>
      <w:r>
        <w:t xml:space="preserve">Creating a C# </w:t>
      </w:r>
      <w:proofErr w:type="spellStart"/>
      <w:r>
        <w:t>Extensiobn</w:t>
      </w:r>
      <w:proofErr w:type="spellEnd"/>
    </w:p>
    <w:p w14:paraId="63826B24" w14:textId="77B6762C" w:rsidR="004B2831" w:rsidRDefault="004B2831" w:rsidP="00D332E9">
      <w:pPr>
        <w:pStyle w:val="ListParagraph"/>
        <w:numPr>
          <w:ilvl w:val="1"/>
          <w:numId w:val="3"/>
        </w:numPr>
      </w:pPr>
      <w:r>
        <w:t>Installing older .NET Versions</w:t>
      </w:r>
    </w:p>
    <w:p w14:paraId="2DE05B5D" w14:textId="3119D1E0" w:rsidR="00EE1CEC" w:rsidRDefault="00EE1CEC" w:rsidP="00D332E9">
      <w:pPr>
        <w:pStyle w:val="ListParagraph"/>
        <w:numPr>
          <w:ilvl w:val="1"/>
          <w:numId w:val="3"/>
        </w:numPr>
      </w:pPr>
      <w:r>
        <w:lastRenderedPageBreak/>
        <w:t>Writing a simple cmdlet</w:t>
      </w:r>
      <w:r w:rsidR="00B04992">
        <w:t xml:space="preserve"> ??</w:t>
      </w:r>
    </w:p>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285E2773" w14:textId="3D8927AC"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p w14:paraId="19FA3A2C" w14:textId="41D46313" w:rsidR="002B62C0" w:rsidRDefault="002B62C0" w:rsidP="00B55C3B">
      <w:pPr>
        <w:ind w:left="720"/>
      </w:pPr>
      <w:r>
        <w:t>40 pages and 8 recipes</w:t>
      </w:r>
      <w:r w:rsidR="00B55C3B">
        <w:br/>
      </w:r>
      <w:r>
        <w:t xml:space="preserve">New Material - </w:t>
      </w:r>
      <w:r w:rsidR="00806661">
        <w:t>4</w:t>
      </w:r>
      <w:r>
        <w:t>0%</w:t>
      </w:r>
    </w:p>
    <w:p w14:paraId="391DCC0B" w14:textId="77777777" w:rsidR="005A2700" w:rsidRDefault="005A2700" w:rsidP="005A2700">
      <w:pPr>
        <w:pStyle w:val="ListParagraph"/>
        <w:ind w:left="1440"/>
      </w:pPr>
    </w:p>
    <w:p w14:paraId="10916B68" w14:textId="4729910C" w:rsidR="00F40CEC" w:rsidRPr="002B62C0" w:rsidRDefault="00D332E9" w:rsidP="00F40CEC">
      <w:pPr>
        <w:pStyle w:val="ListParagraph"/>
        <w:numPr>
          <w:ilvl w:val="0"/>
          <w:numId w:val="3"/>
        </w:numPr>
        <w:rPr>
          <w:b/>
          <w:bCs/>
        </w:rPr>
      </w:pPr>
      <w:r w:rsidRPr="002B62C0">
        <w:rPr>
          <w:b/>
          <w:bCs/>
        </w:rPr>
        <w:t xml:space="preserve">Managing </w:t>
      </w:r>
      <w:r w:rsidR="00F40CEC" w:rsidRPr="002B62C0">
        <w:rPr>
          <w:b/>
          <w:bCs/>
        </w:rPr>
        <w:t>AD</w:t>
      </w:r>
    </w:p>
    <w:p w14:paraId="35D23F7C" w14:textId="795FD804" w:rsidR="00F40CEC" w:rsidRDefault="00B36999" w:rsidP="00B55C3B">
      <w:pPr>
        <w:pStyle w:val="ListParagraph"/>
      </w:pPr>
      <w:r>
        <w:t xml:space="preserve">Active Directory is at the heart of most </w:t>
      </w:r>
      <w:r w:rsidR="002B62C0">
        <w:t>organisations</w:t>
      </w:r>
      <w:r>
        <w:t xml:space="preserve"> these days. </w:t>
      </w:r>
      <w:r w:rsidR="002B62C0">
        <w:t>The</w:t>
      </w:r>
      <w:r>
        <w:t xml:space="preserve"> chapter looks at core AD concepts and how to </w:t>
      </w:r>
      <w:r w:rsidR="00806661">
        <w:t>manage</w:t>
      </w:r>
      <w:r>
        <w:t xml:space="preserve"> AD. The chapter begins with installing a forest with multiple domains and domain controllers. The </w:t>
      </w:r>
      <w:r w:rsidR="002B62C0">
        <w:t>chapter</w:t>
      </w:r>
      <w:r>
        <w:t xml:space="preserve"> then looks at managing core AD objects</w:t>
      </w:r>
      <w:r w:rsidR="002B62C0">
        <w:t xml:space="preserve">. The chapter then looks at creating a logon </w:t>
      </w:r>
      <w:r w:rsidR="00D332E9">
        <w:t>Installing Forest/Domain</w:t>
      </w:r>
    </w:p>
    <w:p w14:paraId="3EDCB69F" w14:textId="77777777" w:rsidR="004B2831" w:rsidRDefault="004B2831" w:rsidP="00B55C3B">
      <w:pPr>
        <w:pStyle w:val="ListParagraph"/>
      </w:pPr>
    </w:p>
    <w:p w14:paraId="09153694" w14:textId="6FEA60ED" w:rsidR="00D332E9" w:rsidRDefault="00D332E9" w:rsidP="00F40CEC">
      <w:pPr>
        <w:pStyle w:val="ListParagraph"/>
        <w:numPr>
          <w:ilvl w:val="1"/>
          <w:numId w:val="3"/>
        </w:numPr>
      </w:pPr>
      <w:r>
        <w:t>Installing Child Domain</w:t>
      </w:r>
    </w:p>
    <w:p w14:paraId="0D954A01" w14:textId="104436C2" w:rsidR="00D332E9" w:rsidRDefault="00D332E9" w:rsidP="00F40CEC">
      <w:pPr>
        <w:pStyle w:val="ListParagraph"/>
        <w:numPr>
          <w:ilvl w:val="1"/>
          <w:numId w:val="3"/>
        </w:numPr>
      </w:pPr>
      <w:r>
        <w:t>Creating and Managing AD Users, groups and computers</w:t>
      </w:r>
    </w:p>
    <w:p w14:paraId="31DECA6E" w14:textId="6CEF1AF2" w:rsidR="00B36999" w:rsidRDefault="00B36999" w:rsidP="00B36999">
      <w:pPr>
        <w:pStyle w:val="ListParagraph"/>
        <w:numPr>
          <w:ilvl w:val="1"/>
          <w:numId w:val="3"/>
        </w:numPr>
      </w:pPr>
      <w:r>
        <w:t>Creating a Group Policy Object for user Logon script</w:t>
      </w:r>
    </w:p>
    <w:p w14:paraId="2BE99BBE" w14:textId="5E3C9149" w:rsidR="00806661" w:rsidRDefault="00806661" w:rsidP="00B36999">
      <w:pPr>
        <w:pStyle w:val="ListParagraph"/>
        <w:numPr>
          <w:ilvl w:val="1"/>
          <w:numId w:val="3"/>
        </w:numPr>
      </w:pPr>
      <w:r>
        <w:t>Adding/Removing users using CSV files</w:t>
      </w:r>
    </w:p>
    <w:p w14:paraId="6326329F" w14:textId="7F571811" w:rsidR="00806661" w:rsidRPr="00806661" w:rsidRDefault="00806661" w:rsidP="006E76A9">
      <w:pPr>
        <w:pStyle w:val="ListParagraph"/>
        <w:numPr>
          <w:ilvl w:val="1"/>
          <w:numId w:val="3"/>
        </w:numPr>
      </w:pPr>
      <w:r>
        <w:t>Finding expired AD computers and disabled and unused AD users</w:t>
      </w:r>
    </w:p>
    <w:p w14:paraId="626E5D5D" w14:textId="77777777" w:rsidR="006E76A9" w:rsidRDefault="006E76A9" w:rsidP="001E3401">
      <w:pPr>
        <w:pStyle w:val="ListParagraph"/>
      </w:pPr>
    </w:p>
    <w:p w14:paraId="700DE478" w14:textId="67BD40DD" w:rsidR="001E3401" w:rsidRPr="00806661" w:rsidRDefault="00806661" w:rsidP="001E3401">
      <w:pPr>
        <w:pStyle w:val="ListParagraph"/>
      </w:pPr>
      <w:r w:rsidRPr="00806661">
        <w:t>30 pages - 5 recipes</w:t>
      </w:r>
    </w:p>
    <w:p w14:paraId="380CE20B" w14:textId="5649E241" w:rsidR="00806661" w:rsidRPr="00806661" w:rsidRDefault="00806661" w:rsidP="001E3401">
      <w:pPr>
        <w:pStyle w:val="ListParagraph"/>
      </w:pPr>
      <w:r w:rsidRPr="00806661">
        <w:t>New Material -3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t xml:space="preserve">Reporting on </w:t>
      </w:r>
      <w:r w:rsidR="00806661">
        <w:t>Privileged users</w:t>
      </w:r>
    </w:p>
    <w:p w14:paraId="0890EB7B" w14:textId="6A5841A7" w:rsidR="00B55C3B" w:rsidRDefault="00B55C3B" w:rsidP="00B55C3B">
      <w:pPr>
        <w:pStyle w:val="ListParagraph"/>
        <w:numPr>
          <w:ilvl w:val="1"/>
          <w:numId w:val="3"/>
        </w:numPr>
      </w:pPr>
      <w:r>
        <w:lastRenderedPageBreak/>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Pr="006E76A9" w:rsidRDefault="00E64F29" w:rsidP="00B55C3B">
      <w:pPr>
        <w:pStyle w:val="ListParagraph"/>
        <w:numPr>
          <w:ilvl w:val="1"/>
          <w:numId w:val="3"/>
        </w:numPr>
        <w:rPr>
          <w:strike/>
        </w:rPr>
      </w:pPr>
      <w:r w:rsidRPr="006E76A9">
        <w:rPr>
          <w:strike/>
        </w:rP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82C60">
      <w:pPr>
        <w:pStyle w:val="ListParagraph"/>
        <w:numPr>
          <w:ilvl w:val="1"/>
          <w:numId w:val="3"/>
        </w:numPr>
      </w:pPr>
      <w:r>
        <w:t>Installing and sharing Printers</w:t>
      </w:r>
    </w:p>
    <w:p w14:paraId="31055E07" w14:textId="6873F4FE" w:rsidR="00182C60" w:rsidRDefault="00182C60" w:rsidP="00182C60">
      <w:pPr>
        <w:pStyle w:val="ListParagraph"/>
        <w:numPr>
          <w:ilvl w:val="1"/>
          <w:numId w:val="3"/>
        </w:numPr>
      </w:pPr>
      <w:r>
        <w:lastRenderedPageBreak/>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79EFAD97" w:rsidR="00E64F29" w:rsidRDefault="00E64F29" w:rsidP="00E64F29">
      <w:pPr>
        <w:pStyle w:val="ListParagraph"/>
        <w:spacing w:line="240" w:lineRule="auto"/>
      </w:pPr>
      <w:r>
        <w:t xml:space="preserve">This </w:t>
      </w:r>
      <w:proofErr w:type="spellStart"/>
      <w:r>
        <w:t>chaper</w:t>
      </w:r>
      <w:proofErr w:type="spellEnd"/>
      <w:r>
        <w:t xml:space="preserve"> looks at the basics of Windows containers. The chapter starts with setting up a container host and deploying a sample container and deploying IIS in a Container. The chapter concludes with creating </w:t>
      </w:r>
      <w:proofErr w:type="spellStart"/>
      <w:r>
        <w:t>yoru</w:t>
      </w:r>
      <w:proofErr w:type="spellEnd"/>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7"/>
      <w:commentRangeStart w:id="8"/>
      <w:r w:rsidRPr="004B2831">
        <w:rPr>
          <w:b/>
          <w:bCs/>
        </w:rPr>
        <w:t>Managing Azure</w:t>
      </w:r>
      <w:commentRangeEnd w:id="7"/>
      <w:r w:rsidR="006C7113" w:rsidRPr="004B2831">
        <w:rPr>
          <w:rStyle w:val="CommentReference"/>
          <w:b/>
          <w:bCs/>
        </w:rPr>
        <w:commentReference w:id="7"/>
      </w:r>
      <w:commentRangeEnd w:id="8"/>
      <w:r w:rsidR="00D2366F">
        <w:rPr>
          <w:rStyle w:val="CommentReference"/>
        </w:rPr>
        <w:commentReference w:id="8"/>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t>Exploring Storage Account</w:t>
      </w:r>
    </w:p>
    <w:p w14:paraId="2C409D9A" w14:textId="1E3471DF" w:rsidR="00182C60" w:rsidRDefault="00182C60" w:rsidP="00F40CEC">
      <w:pPr>
        <w:pStyle w:val="ListParagraph"/>
        <w:numPr>
          <w:ilvl w:val="1"/>
          <w:numId w:val="3"/>
        </w:numPr>
      </w:pPr>
      <w:r>
        <w:lastRenderedPageBreak/>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9"/>
      <w:commentRangeStart w:id="10"/>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9"/>
      <w:r w:rsidR="00076CDE" w:rsidRPr="004B2831">
        <w:rPr>
          <w:rStyle w:val="CommentReference"/>
          <w:b/>
          <w:bCs/>
        </w:rPr>
        <w:commentReference w:id="9"/>
      </w:r>
      <w:commentRangeEnd w:id="10"/>
      <w:r w:rsidR="00D2366F">
        <w:rPr>
          <w:rStyle w:val="CommentReference"/>
        </w:rPr>
        <w:commentReference w:id="10"/>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419F3DC0" w:rsidR="004B2831" w:rsidRDefault="000B4334" w:rsidP="004B2831">
      <w:pPr>
        <w:pStyle w:val="ListParagraph"/>
        <w:numPr>
          <w:ilvl w:val="1"/>
          <w:numId w:val="3"/>
        </w:numPr>
      </w:pPr>
      <w:r>
        <w:t>Exploring PowerShell debugging</w:t>
      </w:r>
      <w:r w:rsidR="004B2831">
        <w:t xml:space="preserve"> </w:t>
      </w:r>
    </w:p>
    <w:p w14:paraId="1510B689" w14:textId="4F5FD823" w:rsidR="002C6AD7" w:rsidRDefault="002C6AD7" w:rsidP="002C6AD7">
      <w:pPr>
        <w:ind w:left="1080"/>
      </w:pPr>
      <w:r>
        <w:t xml:space="preserve">25 pages, 4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1"/>
      <w:commentRangeStart w:id="12"/>
      <w:r w:rsidRPr="00D2366F">
        <w:rPr>
          <w:b/>
          <w:bCs/>
        </w:rPr>
        <w:t xml:space="preserve"> WMI</w:t>
      </w:r>
      <w:commentRangeEnd w:id="11"/>
      <w:r w:rsidR="003E43E7" w:rsidRPr="00D2366F">
        <w:rPr>
          <w:rStyle w:val="CommentReference"/>
          <w:b/>
          <w:bCs/>
        </w:rPr>
        <w:commentReference w:id="11"/>
      </w:r>
      <w:commentRangeEnd w:id="12"/>
      <w:r w:rsidR="00C77D14">
        <w:rPr>
          <w:rStyle w:val="CommentReference"/>
        </w:rPr>
        <w:commentReference w:id="12"/>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tbl>
      <w:tblPr>
        <w:tblStyle w:val="TableGrid"/>
        <w:tblW w:w="0" w:type="auto"/>
        <w:tblInd w:w="720" w:type="dxa"/>
        <w:tblLook w:val="04A0" w:firstRow="1" w:lastRow="0" w:firstColumn="1" w:lastColumn="0" w:noHBand="0" w:noVBand="1"/>
      </w:tblPr>
      <w:tblGrid>
        <w:gridCol w:w="4170"/>
        <w:gridCol w:w="4126"/>
      </w:tblGrid>
      <w:tr w:rsidR="00D83F95" w14:paraId="51B821E3" w14:textId="77777777" w:rsidTr="00D83F95">
        <w:tc>
          <w:tcPr>
            <w:tcW w:w="4508" w:type="dxa"/>
          </w:tcPr>
          <w:p w14:paraId="24A0F295" w14:textId="55F66A4A" w:rsidR="00D83F95" w:rsidRDefault="00D83F95" w:rsidP="004B2831">
            <w:pPr>
              <w:pStyle w:val="ListParagraph"/>
              <w:ind w:left="0"/>
            </w:pPr>
            <w:r>
              <w:t>Chapter</w:t>
            </w:r>
          </w:p>
        </w:tc>
        <w:tc>
          <w:tcPr>
            <w:tcW w:w="4508" w:type="dxa"/>
          </w:tcPr>
          <w:p w14:paraId="4D871186" w14:textId="5D0402FF" w:rsidR="00D83F95" w:rsidRDefault="00D83F95" w:rsidP="004B2831">
            <w:pPr>
              <w:pStyle w:val="ListParagraph"/>
              <w:ind w:left="0"/>
            </w:pPr>
            <w:r>
              <w:t>Recipe Count</w:t>
            </w:r>
          </w:p>
        </w:tc>
      </w:tr>
      <w:tr w:rsidR="00D83F95" w14:paraId="473B4E6F" w14:textId="77777777" w:rsidTr="00D83F95">
        <w:tc>
          <w:tcPr>
            <w:tcW w:w="4508" w:type="dxa"/>
          </w:tcPr>
          <w:p w14:paraId="1FF8E3FF" w14:textId="3BFE9B93" w:rsidR="00D83F95" w:rsidRDefault="00D83F95" w:rsidP="004B2831">
            <w:pPr>
              <w:pStyle w:val="ListParagraph"/>
              <w:ind w:left="0"/>
            </w:pPr>
            <w:r>
              <w:t xml:space="preserve">1 </w:t>
            </w:r>
            <w:r w:rsidR="00C77D14">
              <w:t xml:space="preserve">Install and Config </w:t>
            </w:r>
          </w:p>
        </w:tc>
        <w:tc>
          <w:tcPr>
            <w:tcW w:w="4508" w:type="dxa"/>
          </w:tcPr>
          <w:p w14:paraId="2A4F8202" w14:textId="1818CE86" w:rsidR="00D83F95" w:rsidRDefault="00C77D14" w:rsidP="004B2831">
            <w:pPr>
              <w:pStyle w:val="ListParagraph"/>
              <w:ind w:left="0"/>
            </w:pPr>
            <w:r>
              <w:t>7</w:t>
            </w:r>
          </w:p>
        </w:tc>
      </w:tr>
      <w:tr w:rsidR="00D83F95" w14:paraId="6326955C" w14:textId="77777777" w:rsidTr="00D83F95">
        <w:tc>
          <w:tcPr>
            <w:tcW w:w="4508" w:type="dxa"/>
          </w:tcPr>
          <w:p w14:paraId="493CCBA5" w14:textId="363D5E1B" w:rsidR="00D83F95" w:rsidRDefault="00D83F95" w:rsidP="004B2831">
            <w:pPr>
              <w:pStyle w:val="ListParagraph"/>
              <w:ind w:left="0"/>
            </w:pPr>
            <w:r>
              <w:t>2.</w:t>
            </w:r>
            <w:r w:rsidR="00C77D14">
              <w:t xml:space="preserve"> Introducing PowerShell</w:t>
            </w:r>
          </w:p>
        </w:tc>
        <w:tc>
          <w:tcPr>
            <w:tcW w:w="4508" w:type="dxa"/>
          </w:tcPr>
          <w:p w14:paraId="3C5D522E" w14:textId="216C49CD" w:rsidR="00D83F95" w:rsidRDefault="00C77D14" w:rsidP="004B2831">
            <w:pPr>
              <w:pStyle w:val="ListParagraph"/>
              <w:ind w:left="0"/>
            </w:pPr>
            <w:r>
              <w:t>5</w:t>
            </w:r>
          </w:p>
        </w:tc>
      </w:tr>
      <w:tr w:rsidR="00D83F95" w14:paraId="3CCCA107" w14:textId="77777777" w:rsidTr="00D83F95">
        <w:tc>
          <w:tcPr>
            <w:tcW w:w="4508" w:type="dxa"/>
          </w:tcPr>
          <w:p w14:paraId="5A3CE4C7" w14:textId="173DA92B" w:rsidR="00D83F95" w:rsidRDefault="00D83F95" w:rsidP="004B2831">
            <w:pPr>
              <w:pStyle w:val="ListParagraph"/>
              <w:ind w:left="0"/>
            </w:pPr>
            <w:r>
              <w:t xml:space="preserve">3. PWSH in enterprise </w:t>
            </w:r>
          </w:p>
        </w:tc>
        <w:tc>
          <w:tcPr>
            <w:tcW w:w="4508" w:type="dxa"/>
          </w:tcPr>
          <w:p w14:paraId="6D2197E2" w14:textId="5DAE10A2" w:rsidR="00D83F95" w:rsidRDefault="00D83F95" w:rsidP="004B2831">
            <w:pPr>
              <w:pStyle w:val="ListParagraph"/>
              <w:ind w:left="0"/>
            </w:pPr>
            <w:r>
              <w:t>10</w:t>
            </w:r>
          </w:p>
        </w:tc>
      </w:tr>
      <w:tr w:rsidR="00D83F95" w14:paraId="1BECB252" w14:textId="77777777" w:rsidTr="00D83F95">
        <w:tc>
          <w:tcPr>
            <w:tcW w:w="4508" w:type="dxa"/>
          </w:tcPr>
          <w:p w14:paraId="114A60FD" w14:textId="5FEFDF45" w:rsidR="00D83F95" w:rsidRDefault="00D83F95" w:rsidP="004B2831">
            <w:pPr>
              <w:pStyle w:val="ListParagraph"/>
              <w:ind w:left="0"/>
            </w:pPr>
            <w:r>
              <w:t>4. W</w:t>
            </w:r>
            <w:r w:rsidR="00C77D14">
              <w:t>i</w:t>
            </w:r>
            <w:r>
              <w:t>n</w:t>
            </w:r>
            <w:r w:rsidR="00C77D14">
              <w:t xml:space="preserve"> PS </w:t>
            </w:r>
            <w:r>
              <w:t>Compat</w:t>
            </w:r>
          </w:p>
        </w:tc>
        <w:tc>
          <w:tcPr>
            <w:tcW w:w="4508" w:type="dxa"/>
          </w:tcPr>
          <w:p w14:paraId="6D777C69" w14:textId="556781BE" w:rsidR="00D83F95" w:rsidRDefault="00D83F95" w:rsidP="004B2831">
            <w:pPr>
              <w:pStyle w:val="ListParagraph"/>
              <w:ind w:left="0"/>
            </w:pPr>
            <w:r>
              <w:t>7</w:t>
            </w:r>
          </w:p>
        </w:tc>
      </w:tr>
      <w:tr w:rsidR="00D83F95" w14:paraId="504FFB9D" w14:textId="77777777" w:rsidTr="00D83F95">
        <w:tc>
          <w:tcPr>
            <w:tcW w:w="4508" w:type="dxa"/>
          </w:tcPr>
          <w:p w14:paraId="6281B619" w14:textId="3E936E94" w:rsidR="00D83F95" w:rsidRDefault="00D83F95" w:rsidP="004B2831">
            <w:pPr>
              <w:pStyle w:val="ListParagraph"/>
              <w:ind w:left="0"/>
            </w:pPr>
            <w:r>
              <w:t>5. ,NET</w:t>
            </w:r>
          </w:p>
        </w:tc>
        <w:tc>
          <w:tcPr>
            <w:tcW w:w="4508" w:type="dxa"/>
          </w:tcPr>
          <w:p w14:paraId="2533D3C5" w14:textId="3905F24B" w:rsidR="00D83F95" w:rsidRDefault="00D83F95" w:rsidP="004B2831">
            <w:pPr>
              <w:pStyle w:val="ListParagraph"/>
              <w:ind w:left="0"/>
            </w:pPr>
            <w:r>
              <w:t>6</w:t>
            </w:r>
          </w:p>
        </w:tc>
      </w:tr>
      <w:tr w:rsidR="00D83F95" w14:paraId="39897E6F" w14:textId="77777777" w:rsidTr="00D83F95">
        <w:tc>
          <w:tcPr>
            <w:tcW w:w="4508" w:type="dxa"/>
          </w:tcPr>
          <w:p w14:paraId="2774A814" w14:textId="21249592" w:rsidR="00D83F95" w:rsidRDefault="00D83F95" w:rsidP="004B2831">
            <w:pPr>
              <w:pStyle w:val="ListParagraph"/>
              <w:ind w:left="0"/>
            </w:pPr>
            <w:r>
              <w:t>6. networking</w:t>
            </w:r>
          </w:p>
        </w:tc>
        <w:tc>
          <w:tcPr>
            <w:tcW w:w="4508" w:type="dxa"/>
          </w:tcPr>
          <w:p w14:paraId="4160CC46" w14:textId="138AC40E" w:rsidR="00D83F95" w:rsidRDefault="00D83F95" w:rsidP="004B2831">
            <w:pPr>
              <w:pStyle w:val="ListParagraph"/>
              <w:ind w:left="0"/>
            </w:pPr>
            <w:r>
              <w:t>8</w:t>
            </w:r>
          </w:p>
        </w:tc>
      </w:tr>
      <w:tr w:rsidR="00D83F95" w14:paraId="0134122A" w14:textId="77777777" w:rsidTr="00D83F95">
        <w:tc>
          <w:tcPr>
            <w:tcW w:w="4508" w:type="dxa"/>
          </w:tcPr>
          <w:p w14:paraId="6AC43C77" w14:textId="633B1753" w:rsidR="00D83F95" w:rsidRDefault="00D83F95" w:rsidP="004B2831">
            <w:pPr>
              <w:pStyle w:val="ListParagraph"/>
              <w:ind w:left="0"/>
            </w:pPr>
            <w:r>
              <w:t>7. AD</w:t>
            </w:r>
          </w:p>
        </w:tc>
        <w:tc>
          <w:tcPr>
            <w:tcW w:w="4508" w:type="dxa"/>
          </w:tcPr>
          <w:p w14:paraId="0550A0C3" w14:textId="6CFAC189" w:rsidR="00D83F95" w:rsidRDefault="00D83F95" w:rsidP="004B2831">
            <w:pPr>
              <w:pStyle w:val="ListParagraph"/>
              <w:ind w:left="0"/>
            </w:pPr>
            <w:r>
              <w:t>5</w:t>
            </w:r>
          </w:p>
        </w:tc>
      </w:tr>
      <w:tr w:rsidR="00D83F95" w14:paraId="26F9899A" w14:textId="77777777" w:rsidTr="00D83F95">
        <w:tc>
          <w:tcPr>
            <w:tcW w:w="4508" w:type="dxa"/>
          </w:tcPr>
          <w:p w14:paraId="15E921C3" w14:textId="26B51F5F" w:rsidR="00D83F95" w:rsidRDefault="00D83F95" w:rsidP="004B2831">
            <w:pPr>
              <w:pStyle w:val="ListParagraph"/>
              <w:ind w:left="0"/>
            </w:pPr>
            <w:r>
              <w:t>8. Enterprise security</w:t>
            </w:r>
          </w:p>
        </w:tc>
        <w:tc>
          <w:tcPr>
            <w:tcW w:w="4508" w:type="dxa"/>
          </w:tcPr>
          <w:p w14:paraId="2BC1056A" w14:textId="0D814C64" w:rsidR="00D83F95" w:rsidRDefault="00D83F95" w:rsidP="004B2831">
            <w:pPr>
              <w:pStyle w:val="ListParagraph"/>
              <w:ind w:left="0"/>
            </w:pPr>
            <w:r>
              <w:t>7</w:t>
            </w:r>
          </w:p>
        </w:tc>
      </w:tr>
      <w:tr w:rsidR="00D83F95" w14:paraId="03CA8E84" w14:textId="77777777" w:rsidTr="00D83F95">
        <w:tc>
          <w:tcPr>
            <w:tcW w:w="4508" w:type="dxa"/>
          </w:tcPr>
          <w:p w14:paraId="4A1E1747" w14:textId="71620F62" w:rsidR="00D83F95" w:rsidRDefault="00D83F95" w:rsidP="004B2831">
            <w:pPr>
              <w:pStyle w:val="ListParagraph"/>
              <w:ind w:left="0"/>
            </w:pPr>
            <w:r>
              <w:t>9. Storage</w:t>
            </w:r>
          </w:p>
        </w:tc>
        <w:tc>
          <w:tcPr>
            <w:tcW w:w="4508" w:type="dxa"/>
          </w:tcPr>
          <w:p w14:paraId="7F6FEC56" w14:textId="44572639" w:rsidR="00D83F95" w:rsidRDefault="00D83F95" w:rsidP="004B2831">
            <w:pPr>
              <w:pStyle w:val="ListParagraph"/>
              <w:ind w:left="0"/>
            </w:pPr>
            <w:r>
              <w:t>4</w:t>
            </w:r>
          </w:p>
        </w:tc>
      </w:tr>
      <w:tr w:rsidR="00D83F95" w14:paraId="65103A8A" w14:textId="77777777" w:rsidTr="00D83F95">
        <w:tc>
          <w:tcPr>
            <w:tcW w:w="4508" w:type="dxa"/>
          </w:tcPr>
          <w:p w14:paraId="05BA8907" w14:textId="4F3E91DE" w:rsidR="00D83F95" w:rsidRDefault="00D83F95" w:rsidP="004B2831">
            <w:pPr>
              <w:pStyle w:val="ListParagraph"/>
              <w:ind w:left="0"/>
            </w:pPr>
            <w:r>
              <w:t>10 Shared Data</w:t>
            </w:r>
          </w:p>
        </w:tc>
        <w:tc>
          <w:tcPr>
            <w:tcW w:w="4508" w:type="dxa"/>
          </w:tcPr>
          <w:p w14:paraId="60277715" w14:textId="2AC0DFD1" w:rsidR="00D83F95" w:rsidRDefault="00D83F95" w:rsidP="004B2831">
            <w:pPr>
              <w:pStyle w:val="ListParagraph"/>
              <w:ind w:left="0"/>
            </w:pPr>
            <w:r>
              <w:t>11</w:t>
            </w:r>
          </w:p>
        </w:tc>
      </w:tr>
      <w:tr w:rsidR="00D83F95" w14:paraId="5881DF38" w14:textId="77777777" w:rsidTr="00D83F95">
        <w:tc>
          <w:tcPr>
            <w:tcW w:w="4508" w:type="dxa"/>
          </w:tcPr>
          <w:p w14:paraId="77EFFDEF" w14:textId="533E055F" w:rsidR="00D83F95" w:rsidRDefault="00D83F95" w:rsidP="004B2831">
            <w:pPr>
              <w:pStyle w:val="ListParagraph"/>
              <w:ind w:left="0"/>
            </w:pPr>
            <w:r>
              <w:t>11. Printing</w:t>
            </w:r>
          </w:p>
        </w:tc>
        <w:tc>
          <w:tcPr>
            <w:tcW w:w="4508" w:type="dxa"/>
          </w:tcPr>
          <w:p w14:paraId="4CEDC3EB" w14:textId="13317A63" w:rsidR="00D83F95" w:rsidRDefault="00D83F95" w:rsidP="004B2831">
            <w:pPr>
              <w:pStyle w:val="ListParagraph"/>
              <w:ind w:left="0"/>
            </w:pPr>
            <w:r>
              <w:t>6</w:t>
            </w:r>
          </w:p>
        </w:tc>
      </w:tr>
      <w:tr w:rsidR="00D83F95" w14:paraId="3D3AAE1D" w14:textId="77777777" w:rsidTr="00D83F95">
        <w:tc>
          <w:tcPr>
            <w:tcW w:w="4508" w:type="dxa"/>
          </w:tcPr>
          <w:p w14:paraId="7B1C6A60" w14:textId="69895932" w:rsidR="00D83F95" w:rsidRDefault="00D83F95" w:rsidP="004B2831">
            <w:pPr>
              <w:pStyle w:val="ListParagraph"/>
              <w:ind w:left="0"/>
            </w:pPr>
            <w:r>
              <w:t>12. Containers</w:t>
            </w:r>
          </w:p>
        </w:tc>
        <w:tc>
          <w:tcPr>
            <w:tcW w:w="4508" w:type="dxa"/>
          </w:tcPr>
          <w:p w14:paraId="0C29DE1D" w14:textId="22D2FC9B" w:rsidR="00D83F95" w:rsidRDefault="00D83F95" w:rsidP="004B2831">
            <w:pPr>
              <w:pStyle w:val="ListParagraph"/>
              <w:ind w:left="0"/>
            </w:pPr>
            <w:r>
              <w:t>4</w:t>
            </w:r>
          </w:p>
        </w:tc>
      </w:tr>
      <w:tr w:rsidR="00D83F95" w14:paraId="6758C906" w14:textId="77777777" w:rsidTr="00D83F95">
        <w:tc>
          <w:tcPr>
            <w:tcW w:w="4508" w:type="dxa"/>
          </w:tcPr>
          <w:p w14:paraId="7A965781" w14:textId="16076441" w:rsidR="00D83F95" w:rsidRDefault="00D83F95" w:rsidP="004B2831">
            <w:pPr>
              <w:pStyle w:val="ListParagraph"/>
              <w:ind w:left="0"/>
            </w:pPr>
            <w:r>
              <w:t>13. Hyper-V</w:t>
            </w:r>
          </w:p>
        </w:tc>
        <w:tc>
          <w:tcPr>
            <w:tcW w:w="4508" w:type="dxa"/>
          </w:tcPr>
          <w:p w14:paraId="74A7E067" w14:textId="552FB8D7" w:rsidR="00D83F95" w:rsidRDefault="00D83F95" w:rsidP="004B2831">
            <w:pPr>
              <w:pStyle w:val="ListParagraph"/>
              <w:ind w:left="0"/>
            </w:pPr>
            <w:r>
              <w:t>11</w:t>
            </w:r>
          </w:p>
        </w:tc>
      </w:tr>
      <w:tr w:rsidR="00D83F95" w14:paraId="68733BE2" w14:textId="77777777" w:rsidTr="00D83F95">
        <w:tc>
          <w:tcPr>
            <w:tcW w:w="4508" w:type="dxa"/>
          </w:tcPr>
          <w:p w14:paraId="071738E3" w14:textId="214103F7" w:rsidR="00D83F95" w:rsidRDefault="00D83F95" w:rsidP="004B2831">
            <w:pPr>
              <w:pStyle w:val="ListParagraph"/>
              <w:ind w:left="0"/>
            </w:pPr>
            <w:r>
              <w:t>14. Azure</w:t>
            </w:r>
          </w:p>
        </w:tc>
        <w:tc>
          <w:tcPr>
            <w:tcW w:w="4508" w:type="dxa"/>
          </w:tcPr>
          <w:p w14:paraId="20EE139D" w14:textId="556AC625" w:rsidR="00D83F95" w:rsidRDefault="00D83F95" w:rsidP="004B2831">
            <w:pPr>
              <w:pStyle w:val="ListParagraph"/>
              <w:ind w:left="0"/>
            </w:pPr>
            <w:r>
              <w:t>7</w:t>
            </w:r>
          </w:p>
        </w:tc>
      </w:tr>
      <w:tr w:rsidR="00D83F95" w14:paraId="7B6B860C" w14:textId="77777777" w:rsidTr="00D83F95">
        <w:tc>
          <w:tcPr>
            <w:tcW w:w="4508" w:type="dxa"/>
          </w:tcPr>
          <w:p w14:paraId="303133AF" w14:textId="3CC6A296" w:rsidR="00D83F95" w:rsidRDefault="00D83F95" w:rsidP="004B2831">
            <w:pPr>
              <w:pStyle w:val="ListParagraph"/>
              <w:ind w:left="0"/>
            </w:pPr>
            <w:r>
              <w:t>15. Debugging</w:t>
            </w:r>
          </w:p>
        </w:tc>
        <w:tc>
          <w:tcPr>
            <w:tcW w:w="4508" w:type="dxa"/>
          </w:tcPr>
          <w:p w14:paraId="6A989A7C" w14:textId="0FF56D32" w:rsidR="00D83F95" w:rsidRDefault="00D83F95" w:rsidP="004B2831">
            <w:pPr>
              <w:pStyle w:val="ListParagraph"/>
              <w:ind w:left="0"/>
            </w:pPr>
            <w:r>
              <w:t>4</w:t>
            </w:r>
          </w:p>
        </w:tc>
      </w:tr>
      <w:tr w:rsidR="00D83F95" w14:paraId="5E4851A0" w14:textId="77777777" w:rsidTr="00D83F95">
        <w:tc>
          <w:tcPr>
            <w:tcW w:w="4508" w:type="dxa"/>
          </w:tcPr>
          <w:p w14:paraId="5217D87D" w14:textId="2CB60371" w:rsidR="00D83F95" w:rsidRDefault="00D83F95" w:rsidP="004B2831">
            <w:pPr>
              <w:pStyle w:val="ListParagraph"/>
              <w:ind w:left="0"/>
            </w:pPr>
            <w:r>
              <w:t>16. WMI</w:t>
            </w:r>
          </w:p>
        </w:tc>
        <w:tc>
          <w:tcPr>
            <w:tcW w:w="4508" w:type="dxa"/>
          </w:tcPr>
          <w:p w14:paraId="77D916B0" w14:textId="14EAD4E1" w:rsidR="00D83F95" w:rsidRDefault="00D83F95" w:rsidP="004B2831">
            <w:pPr>
              <w:pStyle w:val="ListParagraph"/>
              <w:ind w:left="0"/>
            </w:pPr>
            <w:r>
              <w:t>8</w:t>
            </w:r>
          </w:p>
        </w:tc>
      </w:tr>
      <w:tr w:rsidR="00D83F95" w14:paraId="781E24DD" w14:textId="77777777" w:rsidTr="00D83F95">
        <w:tc>
          <w:tcPr>
            <w:tcW w:w="4508" w:type="dxa"/>
          </w:tcPr>
          <w:p w14:paraId="0BFA8E51" w14:textId="77777777" w:rsidR="00D83F95" w:rsidRDefault="00D83F95" w:rsidP="004B2831">
            <w:pPr>
              <w:pStyle w:val="ListParagraph"/>
              <w:ind w:left="0"/>
            </w:pPr>
          </w:p>
        </w:tc>
        <w:tc>
          <w:tcPr>
            <w:tcW w:w="4508" w:type="dxa"/>
          </w:tcPr>
          <w:p w14:paraId="263270CD" w14:textId="2A5EC759" w:rsidR="00D83F95" w:rsidRDefault="00D83F95" w:rsidP="004B2831">
            <w:pPr>
              <w:pStyle w:val="ListParagraph"/>
              <w:ind w:left="0"/>
            </w:pPr>
            <w:r>
              <w:t>112</w:t>
            </w:r>
          </w:p>
        </w:tc>
      </w:tr>
    </w:tbl>
    <w:p w14:paraId="58680569" w14:textId="77777777" w:rsidR="00D83F95" w:rsidRPr="00F40CEC" w:rsidRDefault="00D83F95" w:rsidP="004B2831">
      <w:pPr>
        <w:pStyle w:val="ListParagraph"/>
      </w:pPr>
    </w:p>
    <w:sectPr w:rsidR="00D83F95"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general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7"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8"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9"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0" w:author="Thomas Lee" w:date="2020-09-01T17:31:00Z" w:initials="TL">
    <w:p w14:paraId="2AF39580" w14:textId="040247E5" w:rsidR="00D2366F" w:rsidRDefault="00D2366F">
      <w:pPr>
        <w:pStyle w:val="CommentText"/>
      </w:pPr>
      <w:r>
        <w:rPr>
          <w:rStyle w:val="CommentReference"/>
        </w:rPr>
        <w:annotationRef/>
      </w:r>
      <w:r>
        <w:t>Circa 20 pages</w:t>
      </w:r>
    </w:p>
  </w:comment>
  <w:comment w:id="11" w:author="James Robinson-Prior" w:date="2020-07-22T13:11:00Z" w:initials="JR">
    <w:p w14:paraId="6E680C54" w14:textId="432292B3" w:rsidR="00806661" w:rsidRDefault="00806661">
      <w:pPr>
        <w:pStyle w:val="CommentText"/>
      </w:pPr>
      <w:r>
        <w:rPr>
          <w:rStyle w:val="CommentReference"/>
        </w:rPr>
        <w:annotationRef/>
      </w:r>
      <w:r>
        <w:t>I must admit, I do not know much about WMI and remote computing and connection, but my initials thoughts is that it would make a great addition to the book.</w:t>
      </w:r>
    </w:p>
  </w:comment>
  <w:comment w:id="12"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88373F" w14:textId="77777777" w:rsidR="002E298B" w:rsidRDefault="002E298B" w:rsidP="00B17450">
      <w:pPr>
        <w:spacing w:after="0" w:line="240" w:lineRule="auto"/>
      </w:pPr>
      <w:r>
        <w:separator/>
      </w:r>
    </w:p>
  </w:endnote>
  <w:endnote w:type="continuationSeparator" w:id="0">
    <w:p w14:paraId="06F1CE9B" w14:textId="77777777" w:rsidR="002E298B" w:rsidRDefault="002E298B"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3E6DF" w14:textId="77777777" w:rsidR="002E298B" w:rsidRDefault="002E298B" w:rsidP="00B17450">
      <w:pPr>
        <w:spacing w:after="0" w:line="240" w:lineRule="auto"/>
      </w:pPr>
      <w:r>
        <w:separator/>
      </w:r>
    </w:p>
  </w:footnote>
  <w:footnote w:type="continuationSeparator" w:id="0">
    <w:p w14:paraId="42853812" w14:textId="77777777" w:rsidR="002E298B" w:rsidRDefault="002E298B"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2E298B">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51C58"/>
    <w:rsid w:val="00182C60"/>
    <w:rsid w:val="001830FA"/>
    <w:rsid w:val="001A07A2"/>
    <w:rsid w:val="001E3401"/>
    <w:rsid w:val="00226765"/>
    <w:rsid w:val="0024279A"/>
    <w:rsid w:val="00281DE5"/>
    <w:rsid w:val="002B3F3B"/>
    <w:rsid w:val="002B62C0"/>
    <w:rsid w:val="002C6AD7"/>
    <w:rsid w:val="002E298B"/>
    <w:rsid w:val="002E4FE5"/>
    <w:rsid w:val="002E7113"/>
    <w:rsid w:val="00385E3A"/>
    <w:rsid w:val="003E43E7"/>
    <w:rsid w:val="00402AD3"/>
    <w:rsid w:val="004B2831"/>
    <w:rsid w:val="005404DE"/>
    <w:rsid w:val="00554250"/>
    <w:rsid w:val="00563ED6"/>
    <w:rsid w:val="005A2700"/>
    <w:rsid w:val="005D33BF"/>
    <w:rsid w:val="00633BCF"/>
    <w:rsid w:val="006C7113"/>
    <w:rsid w:val="006E76A9"/>
    <w:rsid w:val="006F1C99"/>
    <w:rsid w:val="00702CA2"/>
    <w:rsid w:val="00806661"/>
    <w:rsid w:val="00823A40"/>
    <w:rsid w:val="008F5C18"/>
    <w:rsid w:val="00983EFA"/>
    <w:rsid w:val="00990560"/>
    <w:rsid w:val="00A1124F"/>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64F29"/>
    <w:rsid w:val="00E70DCB"/>
    <w:rsid w:val="00E74B62"/>
    <w:rsid w:val="00EB3911"/>
    <w:rsid w:val="00EE1CEC"/>
    <w:rsid w:val="00F36388"/>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F89DA890-696B-4C84-B06E-962533A6F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323</Words>
  <Characters>754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cp:lastPrinted>2020-07-23T10:04:00Z</cp:lastPrinted>
  <dcterms:created xsi:type="dcterms:W3CDTF">2020-10-23T10:49:00Z</dcterms:created>
  <dcterms:modified xsi:type="dcterms:W3CDTF">2020-10-23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